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87F" w:rsidRDefault="00E926A1" w:rsidP="008E65E3">
      <w:pPr>
        <w:pStyle w:val="Ttulo1"/>
        <w:rPr>
          <w:noProof/>
          <w:lang w:eastAsia="es-MX"/>
        </w:rPr>
      </w:pPr>
      <w:r>
        <w:rPr>
          <w:noProof/>
          <w:lang w:eastAsia="es-MX"/>
        </w:rPr>
        <w:t>Amplificador Inversor</w:t>
      </w:r>
    </w:p>
    <w:p w:rsidR="00E926A1" w:rsidRDefault="00E926A1">
      <w:r w:rsidRPr="00E926A1">
        <w:rPr>
          <w:noProof/>
          <w:lang w:eastAsia="es-MX"/>
        </w:rPr>
        <w:drawing>
          <wp:inline distT="0" distB="0" distL="0" distR="0">
            <wp:extent cx="5612130" cy="3030550"/>
            <wp:effectExtent l="0" t="0" r="762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6A1" w:rsidRDefault="00E926A1">
      <w:r>
        <w:rPr>
          <w:noProof/>
          <w:lang w:eastAsia="es-MX"/>
        </w:rPr>
        <w:drawing>
          <wp:inline distT="0" distB="0" distL="0" distR="0" wp14:anchorId="757A95E3" wp14:editId="67BDD4CC">
            <wp:extent cx="5476875" cy="4369435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7848" t="29270" r="37033" b="20640"/>
                    <a:stretch/>
                  </pic:blipFill>
                  <pic:spPr bwMode="auto">
                    <a:xfrm>
                      <a:off x="0" y="0"/>
                      <a:ext cx="5478842" cy="437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32CC" w:rsidRDefault="009832CC"/>
    <w:p w:rsidR="009832CC" w:rsidRDefault="009832CC" w:rsidP="008E65E3">
      <w:pPr>
        <w:pStyle w:val="Ttulo1"/>
      </w:pPr>
      <w:r>
        <w:lastRenderedPageBreak/>
        <w:t>Amplificador no inversor</w:t>
      </w:r>
    </w:p>
    <w:p w:rsidR="005B52E7" w:rsidRDefault="005B52E7">
      <w:r w:rsidRPr="005B52E7">
        <w:rPr>
          <w:noProof/>
          <w:lang w:eastAsia="es-MX"/>
        </w:rPr>
        <w:drawing>
          <wp:inline distT="0" distB="0" distL="0" distR="0">
            <wp:extent cx="5612130" cy="2918308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91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2E7" w:rsidRDefault="00D30016">
      <w:r>
        <w:rPr>
          <w:noProof/>
          <w:lang w:eastAsia="es-MX"/>
        </w:rPr>
        <w:drawing>
          <wp:inline distT="0" distB="0" distL="0" distR="0" wp14:anchorId="6077E422" wp14:editId="3E91E190">
            <wp:extent cx="5612130" cy="4242435"/>
            <wp:effectExtent l="0" t="0" r="7620" b="571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6307" t="31080" r="48235" b="20338"/>
                    <a:stretch/>
                  </pic:blipFill>
                  <pic:spPr bwMode="auto">
                    <a:xfrm>
                      <a:off x="0" y="0"/>
                      <a:ext cx="5620189" cy="4248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C109D" w:rsidRDefault="003C109D"/>
    <w:p w:rsidR="003C109D" w:rsidRDefault="003C109D"/>
    <w:p w:rsidR="003C109D" w:rsidRDefault="003C109D" w:rsidP="003C109D">
      <w:pPr>
        <w:pStyle w:val="Ttulo1"/>
      </w:pPr>
      <w:r>
        <w:lastRenderedPageBreak/>
        <w:t>Seguidor de Voltaje</w:t>
      </w:r>
    </w:p>
    <w:p w:rsidR="003C109D" w:rsidRPr="003C109D" w:rsidRDefault="003C109D" w:rsidP="003C109D"/>
    <w:p w:rsidR="00A3209B" w:rsidRDefault="00987B32" w:rsidP="00590029">
      <w:pPr>
        <w:jc w:val="center"/>
      </w:pPr>
      <w:r w:rsidRPr="00987B32">
        <w:rPr>
          <w:noProof/>
          <w:lang w:eastAsia="es-MX"/>
        </w:rPr>
        <w:drawing>
          <wp:inline distT="0" distB="0" distL="0" distR="0">
            <wp:extent cx="4943475" cy="2320406"/>
            <wp:effectExtent l="0" t="0" r="0" b="381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159" cy="2321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4856" w:rsidRDefault="000D4856" w:rsidP="00590029">
      <w:pPr>
        <w:jc w:val="center"/>
      </w:pPr>
      <w:r>
        <w:rPr>
          <w:noProof/>
          <w:lang w:eastAsia="es-MX"/>
        </w:rPr>
        <w:drawing>
          <wp:inline distT="0" distB="0" distL="0" distR="0" wp14:anchorId="5CA6B90D" wp14:editId="0200835C">
            <wp:extent cx="5207669" cy="30289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9531" t="22028" r="45350" b="30597"/>
                    <a:stretch/>
                  </pic:blipFill>
                  <pic:spPr bwMode="auto">
                    <a:xfrm>
                      <a:off x="0" y="0"/>
                      <a:ext cx="5217124" cy="303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590029">
      <w:pPr>
        <w:jc w:val="center"/>
      </w:pPr>
    </w:p>
    <w:p w:rsidR="00E858F0" w:rsidRDefault="00E858F0" w:rsidP="00E858F0">
      <w:pPr>
        <w:pStyle w:val="Ttulo1"/>
      </w:pPr>
      <w:r>
        <w:lastRenderedPageBreak/>
        <w:t>Amplificador Sumador</w:t>
      </w:r>
    </w:p>
    <w:p w:rsidR="00271759" w:rsidRDefault="00D73B49" w:rsidP="00271759">
      <w:r w:rsidRPr="00D73B49">
        <w:rPr>
          <w:noProof/>
          <w:lang w:eastAsia="es-MX"/>
        </w:rPr>
        <w:drawing>
          <wp:inline distT="0" distB="0" distL="0" distR="0">
            <wp:extent cx="5744560" cy="3143250"/>
            <wp:effectExtent l="0" t="0" r="889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747" cy="314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3205" w:rsidRDefault="00723205" w:rsidP="009767FA">
      <w:pPr>
        <w:pStyle w:val="Ttulo1"/>
      </w:pPr>
      <w:r>
        <w:t xml:space="preserve">Amplificador </w:t>
      </w:r>
      <w:r w:rsidR="009767FA">
        <w:t>Sustractor</w:t>
      </w:r>
    </w:p>
    <w:p w:rsidR="00723205" w:rsidRDefault="00033AB8" w:rsidP="00271759">
      <w:r w:rsidRPr="00033AB8">
        <w:rPr>
          <w:noProof/>
          <w:lang w:eastAsia="es-MX"/>
        </w:rPr>
        <w:drawing>
          <wp:inline distT="0" distB="0" distL="0" distR="0">
            <wp:extent cx="5612130" cy="3070788"/>
            <wp:effectExtent l="0" t="0" r="762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7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758F" w:rsidRDefault="0048758F" w:rsidP="00271759"/>
    <w:p w:rsidR="0048758F" w:rsidRDefault="0048758F" w:rsidP="00271759"/>
    <w:p w:rsidR="0048758F" w:rsidRDefault="0048758F" w:rsidP="00271759"/>
    <w:p w:rsidR="0048758F" w:rsidRDefault="0048758F" w:rsidP="00271759"/>
    <w:p w:rsidR="0048758F" w:rsidRDefault="0048758F" w:rsidP="001D11A5">
      <w:pPr>
        <w:pStyle w:val="Ttulo1"/>
      </w:pPr>
      <w:r>
        <w:lastRenderedPageBreak/>
        <w:t>Integrador</w:t>
      </w:r>
    </w:p>
    <w:p w:rsidR="001D11A5" w:rsidRDefault="008469B0" w:rsidP="001D11A5">
      <w:r w:rsidRPr="008469B0">
        <w:rPr>
          <w:noProof/>
          <w:lang w:eastAsia="es-MX"/>
        </w:rPr>
        <w:drawing>
          <wp:inline distT="0" distB="0" distL="0" distR="0">
            <wp:extent cx="5612130" cy="3521336"/>
            <wp:effectExtent l="0" t="0" r="7620" b="317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21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240F" w:rsidRDefault="009D32EB" w:rsidP="001D11A5">
      <w:r>
        <w:rPr>
          <w:noProof/>
          <w:lang w:eastAsia="es-MX"/>
        </w:rPr>
        <w:drawing>
          <wp:inline distT="0" distB="0" distL="0" distR="0" wp14:anchorId="1302064B" wp14:editId="5EE89789">
            <wp:extent cx="5600700" cy="360045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8683" t="30175" r="46368" b="20941"/>
                    <a:stretch/>
                  </pic:blipFill>
                  <pic:spPr bwMode="auto">
                    <a:xfrm>
                      <a:off x="0" y="0"/>
                      <a:ext cx="5610274" cy="3606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A77" w:rsidRDefault="00CA7A77" w:rsidP="00CA7A77">
      <w:pPr>
        <w:jc w:val="center"/>
      </w:pPr>
    </w:p>
    <w:p w:rsidR="00AA4F54" w:rsidRDefault="00AA4F54" w:rsidP="00CA7A77">
      <w:pPr>
        <w:jc w:val="center"/>
      </w:pPr>
    </w:p>
    <w:p w:rsidR="00AA4F54" w:rsidRPr="001D11A5" w:rsidRDefault="00AA4F54" w:rsidP="00AA4F54">
      <w:pPr>
        <w:pStyle w:val="Ttulo1"/>
      </w:pPr>
      <w:r>
        <w:lastRenderedPageBreak/>
        <w:t>Derivador</w:t>
      </w:r>
    </w:p>
    <w:p w:rsidR="001D11A5" w:rsidRDefault="008E061F" w:rsidP="00271759">
      <w:r w:rsidRPr="008E061F">
        <w:rPr>
          <w:noProof/>
          <w:lang w:eastAsia="es-MX"/>
        </w:rPr>
        <w:drawing>
          <wp:inline distT="0" distB="0" distL="0" distR="0">
            <wp:extent cx="5612130" cy="3367278"/>
            <wp:effectExtent l="0" t="0" r="7620" b="508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367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061F" w:rsidRPr="00271759" w:rsidRDefault="008E061F" w:rsidP="00271759">
      <w:bookmarkStart w:id="0" w:name="_GoBack"/>
      <w:r>
        <w:rPr>
          <w:noProof/>
          <w:lang w:eastAsia="es-MX"/>
        </w:rPr>
        <w:drawing>
          <wp:inline distT="0" distB="0" distL="0" distR="0" wp14:anchorId="12C45BF1" wp14:editId="0C7CB764">
            <wp:extent cx="5612130" cy="3333750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1399" t="29269" r="43482" b="21545"/>
                    <a:stretch/>
                  </pic:blipFill>
                  <pic:spPr bwMode="auto">
                    <a:xfrm>
                      <a:off x="0" y="0"/>
                      <a:ext cx="5612130" cy="3333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590029" w:rsidRDefault="00590029"/>
    <w:p w:rsidR="00A3209B" w:rsidRDefault="00A3209B"/>
    <w:p w:rsidR="00A3209B" w:rsidRDefault="00A3209B"/>
    <w:sectPr w:rsidR="00A3209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7A1D" w:rsidRDefault="00937A1D" w:rsidP="00251967">
      <w:pPr>
        <w:spacing w:after="0" w:line="240" w:lineRule="auto"/>
      </w:pPr>
      <w:r>
        <w:separator/>
      </w:r>
    </w:p>
  </w:endnote>
  <w:endnote w:type="continuationSeparator" w:id="0">
    <w:p w:rsidR="00937A1D" w:rsidRDefault="00937A1D" w:rsidP="00251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7A1D" w:rsidRDefault="00937A1D" w:rsidP="00251967">
      <w:pPr>
        <w:spacing w:after="0" w:line="240" w:lineRule="auto"/>
      </w:pPr>
      <w:r>
        <w:separator/>
      </w:r>
    </w:p>
  </w:footnote>
  <w:footnote w:type="continuationSeparator" w:id="0">
    <w:p w:rsidR="00937A1D" w:rsidRDefault="00937A1D" w:rsidP="0025196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AiILU0sTQ0szYyUdpeDU4uLM/DyQAsNaAMZCYIAsAAAA"/>
  </w:docVars>
  <w:rsids>
    <w:rsidRoot w:val="00DF585C"/>
    <w:rsid w:val="00033AB8"/>
    <w:rsid w:val="000D4856"/>
    <w:rsid w:val="001D11A5"/>
    <w:rsid w:val="00251967"/>
    <w:rsid w:val="00271759"/>
    <w:rsid w:val="003C109D"/>
    <w:rsid w:val="0048758F"/>
    <w:rsid w:val="005517EA"/>
    <w:rsid w:val="00590029"/>
    <w:rsid w:val="005B52E7"/>
    <w:rsid w:val="00723205"/>
    <w:rsid w:val="0082240F"/>
    <w:rsid w:val="008469B0"/>
    <w:rsid w:val="008C5A31"/>
    <w:rsid w:val="008E061F"/>
    <w:rsid w:val="008E65E3"/>
    <w:rsid w:val="00937A1D"/>
    <w:rsid w:val="009649E2"/>
    <w:rsid w:val="009767FA"/>
    <w:rsid w:val="009832CC"/>
    <w:rsid w:val="00987B32"/>
    <w:rsid w:val="009B7D4D"/>
    <w:rsid w:val="009D32EB"/>
    <w:rsid w:val="00A3209B"/>
    <w:rsid w:val="00AA4F54"/>
    <w:rsid w:val="00AF07E5"/>
    <w:rsid w:val="00B41AC1"/>
    <w:rsid w:val="00B64642"/>
    <w:rsid w:val="00C7587F"/>
    <w:rsid w:val="00CA7A77"/>
    <w:rsid w:val="00D23376"/>
    <w:rsid w:val="00D30016"/>
    <w:rsid w:val="00D73B49"/>
    <w:rsid w:val="00DF585C"/>
    <w:rsid w:val="00E858F0"/>
    <w:rsid w:val="00E926A1"/>
    <w:rsid w:val="00ED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49BFB"/>
  <w15:chartTrackingRefBased/>
  <w15:docId w15:val="{85730028-E152-4096-950B-44ECA2729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E65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E65E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2519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51967"/>
  </w:style>
  <w:style w:type="paragraph" w:styleId="Piedepgina">
    <w:name w:val="footer"/>
    <w:basedOn w:val="Normal"/>
    <w:link w:val="PiedepginaCar"/>
    <w:uiPriority w:val="99"/>
    <w:unhideWhenUsed/>
    <w:rsid w:val="002519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51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6</Pages>
  <Words>27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4</cp:revision>
  <dcterms:created xsi:type="dcterms:W3CDTF">2017-03-29T01:40:00Z</dcterms:created>
  <dcterms:modified xsi:type="dcterms:W3CDTF">2017-03-29T04:28:00Z</dcterms:modified>
</cp:coreProperties>
</file>